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fcfc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2afb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13d4505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a14d92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00:23:14Z</dcterms:created>
  <dcterms:modified xsi:type="dcterms:W3CDTF">2022-01-18T00:23:14Z</dcterms:modified>
</cp:coreProperties>
</file>